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D26B5C" w14:textId="028D80ED" w:rsidR="008516F1" w:rsidRDefault="0005216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nstraints</w:t>
      </w:r>
    </w:p>
    <w:p w14:paraId="3ED26B5D" w14:textId="636C5F61" w:rsidR="008516F1" w:rsidRDefault="008516F1">
      <w:pPr>
        <w:jc w:val="center"/>
        <w:rPr>
          <w:b/>
          <w:sz w:val="48"/>
          <w:szCs w:val="48"/>
        </w:rPr>
      </w:pPr>
    </w:p>
    <w:tbl>
      <w:tblPr>
        <w:tblStyle w:val="a"/>
        <w:tblW w:w="143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54"/>
      </w:tblGrid>
      <w:tr w:rsidR="008516F1" w14:paraId="3ED26B6B" w14:textId="77777777">
        <w:tc>
          <w:tcPr>
            <w:tcW w:w="1435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ED26B5E" w14:textId="7DA3ED3E" w:rsidR="008516F1" w:rsidRDefault="0055547D">
            <w:pPr>
              <w:spacing w:before="240" w:after="240"/>
              <w:rPr>
                <w:sz w:val="36"/>
                <w:szCs w:val="36"/>
              </w:rPr>
            </w:pPr>
            <w:r>
              <w:rPr>
                <w:b/>
                <w:noProof/>
                <w:sz w:val="48"/>
                <w:szCs w:val="48"/>
              </w:rPr>
              <w:drawing>
                <wp:anchor distT="0" distB="0" distL="114300" distR="114300" simplePos="0" relativeHeight="251658240" behindDoc="1" locked="0" layoutInCell="1" hidden="0" allowOverlap="1" wp14:anchorId="3ED26B94" wp14:editId="40A0C03F">
                  <wp:simplePos x="0" y="0"/>
                  <wp:positionH relativeFrom="margin">
                    <wp:posOffset>7841615</wp:posOffset>
                  </wp:positionH>
                  <wp:positionV relativeFrom="margin">
                    <wp:posOffset>64770</wp:posOffset>
                  </wp:positionV>
                  <wp:extent cx="1109272" cy="806743"/>
                  <wp:effectExtent l="0" t="0" r="0" b="0"/>
                  <wp:wrapNone/>
                  <wp:docPr id="1731295573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272" cy="80674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052162">
              <w:rPr>
                <w:b/>
                <w:sz w:val="36"/>
                <w:szCs w:val="36"/>
              </w:rPr>
              <w:t>Environmental Constraint</w:t>
            </w:r>
            <w:r w:rsidR="00052162">
              <w:rPr>
                <w:sz w:val="36"/>
                <w:szCs w:val="36"/>
              </w:rPr>
              <w:t>:</w:t>
            </w:r>
          </w:p>
          <w:p w14:paraId="3ED26B5F" w14:textId="261FFEB7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 xml:space="preserve">Definition: Limitations imposed by </w:t>
            </w:r>
            <w:r w:rsidR="008F4FE3">
              <w:rPr>
                <w:color w:val="000000"/>
                <w:sz w:val="36"/>
                <w:szCs w:val="36"/>
              </w:rPr>
              <w:t>environmental impact, sustainability, and conservation considerations</w:t>
            </w:r>
          </w:p>
          <w:p w14:paraId="3ED26B60" w14:textId="78CB1BB4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Example Questions:</w:t>
            </w:r>
          </w:p>
          <w:p w14:paraId="3ED26B61" w14:textId="77777777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Does your solution minimize carbon emissions or environmental footprint?"</w:t>
            </w:r>
          </w:p>
          <w:p w14:paraId="3ED26B62" w14:textId="72401000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Have you assessed potential impacts on local ecosystems or biodiversity?"</w:t>
            </w:r>
          </w:p>
          <w:p w14:paraId="3ED26B63" w14:textId="065E9C8C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How does your solution contribute to long-term environmental sustainability?"</w:t>
            </w:r>
          </w:p>
          <w:p w14:paraId="3ED26B64" w14:textId="0997C0CB" w:rsidR="008516F1" w:rsidRDefault="008D10F2">
            <w:pPr>
              <w:spacing w:before="240" w:after="240"/>
              <w:rPr>
                <w:sz w:val="36"/>
                <w:szCs w:val="36"/>
              </w:rPr>
            </w:pPr>
            <w:r>
              <w:rPr>
                <w:b/>
                <w:noProof/>
                <w:sz w:val="48"/>
                <w:szCs w:val="48"/>
              </w:rPr>
              <w:drawing>
                <wp:anchor distT="0" distB="0" distL="114300" distR="114300" simplePos="0" relativeHeight="251659264" behindDoc="1" locked="0" layoutInCell="1" hidden="0" allowOverlap="1" wp14:anchorId="3ED26B96" wp14:editId="41B8E38C">
                  <wp:simplePos x="0" y="0"/>
                  <wp:positionH relativeFrom="margin">
                    <wp:posOffset>8016875</wp:posOffset>
                  </wp:positionH>
                  <wp:positionV relativeFrom="margin">
                    <wp:posOffset>2427605</wp:posOffset>
                  </wp:positionV>
                  <wp:extent cx="674370" cy="861060"/>
                  <wp:effectExtent l="0" t="0" r="0" b="0"/>
                  <wp:wrapNone/>
                  <wp:docPr id="1731295576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370" cy="86106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052162">
              <w:rPr>
                <w:b/>
                <w:sz w:val="36"/>
                <w:szCs w:val="36"/>
              </w:rPr>
              <w:t>Economic Constraint</w:t>
            </w:r>
            <w:r w:rsidR="00052162">
              <w:rPr>
                <w:sz w:val="36"/>
                <w:szCs w:val="36"/>
              </w:rPr>
              <w:t>:</w:t>
            </w:r>
          </w:p>
          <w:p w14:paraId="3ED26B65" w14:textId="2CA895C1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 xml:space="preserve">Definition: Limitations imposed by financial resources or costs associated </w:t>
            </w:r>
            <w:r w:rsidR="008D10F2">
              <w:rPr>
                <w:color w:val="000000"/>
                <w:sz w:val="36"/>
                <w:szCs w:val="36"/>
              </w:rPr>
              <w:t xml:space="preserve">                </w:t>
            </w:r>
            <w:r>
              <w:rPr>
                <w:color w:val="000000"/>
                <w:sz w:val="36"/>
                <w:szCs w:val="36"/>
              </w:rPr>
              <w:t>with a solution</w:t>
            </w:r>
          </w:p>
          <w:p w14:paraId="3ED26B66" w14:textId="77777777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Example Questions:</w:t>
            </w:r>
          </w:p>
          <w:p w14:paraId="3ED26B67" w14:textId="77777777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Does your proposed solution fit within the allocated budget?"</w:t>
            </w:r>
          </w:p>
          <w:p w14:paraId="3ED26B68" w14:textId="77777777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Have you considered the economic feasibility and cost-effectiveness of your solution?"</w:t>
            </w:r>
          </w:p>
          <w:p w14:paraId="3ED26B69" w14:textId="77777777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What are the projected financial implications or benefits of implementing your solution?"</w:t>
            </w:r>
          </w:p>
          <w:p w14:paraId="3ED26B6A" w14:textId="77777777" w:rsidR="008516F1" w:rsidRDefault="008516F1">
            <w:pPr>
              <w:jc w:val="center"/>
              <w:rPr>
                <w:b/>
                <w:sz w:val="48"/>
                <w:szCs w:val="48"/>
              </w:rPr>
            </w:pPr>
          </w:p>
        </w:tc>
      </w:tr>
    </w:tbl>
    <w:p w14:paraId="3ED26B6D" w14:textId="2824871D" w:rsidR="008516F1" w:rsidRDefault="008516F1" w:rsidP="00047635">
      <w:pPr>
        <w:rPr>
          <w:b/>
          <w:sz w:val="48"/>
          <w:szCs w:val="48"/>
        </w:rPr>
      </w:pPr>
    </w:p>
    <w:tbl>
      <w:tblPr>
        <w:tblStyle w:val="a0"/>
        <w:tblW w:w="143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54"/>
      </w:tblGrid>
      <w:tr w:rsidR="008516F1" w14:paraId="3ED26B92" w14:textId="77777777">
        <w:tc>
          <w:tcPr>
            <w:tcW w:w="1435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ED26B6E" w14:textId="5012E4A9" w:rsidR="008516F1" w:rsidRDefault="0055547D">
            <w:pPr>
              <w:spacing w:before="240" w:after="240"/>
              <w:rPr>
                <w:sz w:val="36"/>
                <w:szCs w:val="36"/>
              </w:rPr>
            </w:pPr>
            <w:r>
              <w:rPr>
                <w:b/>
                <w:noProof/>
                <w:sz w:val="48"/>
                <w:szCs w:val="48"/>
              </w:rPr>
              <w:drawing>
                <wp:anchor distT="0" distB="0" distL="114300" distR="114300" simplePos="0" relativeHeight="251660288" behindDoc="1" locked="0" layoutInCell="1" hidden="0" allowOverlap="1" wp14:anchorId="3ED26B98" wp14:editId="0EA039EC">
                  <wp:simplePos x="0" y="0"/>
                  <wp:positionH relativeFrom="margin">
                    <wp:posOffset>7803515</wp:posOffset>
                  </wp:positionH>
                  <wp:positionV relativeFrom="margin">
                    <wp:posOffset>54610</wp:posOffset>
                  </wp:positionV>
                  <wp:extent cx="1005205" cy="546735"/>
                  <wp:effectExtent l="0" t="0" r="4445" b="5715"/>
                  <wp:wrapNone/>
                  <wp:docPr id="1731295575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205" cy="54673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052162">
              <w:rPr>
                <w:b/>
                <w:sz w:val="36"/>
                <w:szCs w:val="36"/>
              </w:rPr>
              <w:t>Geographical Constraint</w:t>
            </w:r>
            <w:r w:rsidR="00052162">
              <w:rPr>
                <w:sz w:val="36"/>
                <w:szCs w:val="36"/>
              </w:rPr>
              <w:t>:</w:t>
            </w:r>
          </w:p>
          <w:p w14:paraId="3ED26B6F" w14:textId="77777777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Definition: Restrictions imposed by physical location or spatial considerations.</w:t>
            </w:r>
          </w:p>
          <w:p w14:paraId="3ED26B70" w14:textId="1A3965A7" w:rsidR="008516F1" w:rsidRDefault="0005216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Example Questions:</w:t>
            </w:r>
          </w:p>
          <w:p w14:paraId="3ED26B71" w14:textId="77777777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Does your solution account for the local terrain and climate?"</w:t>
            </w:r>
          </w:p>
          <w:p w14:paraId="3ED26B72" w14:textId="3D7CBA6D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Have you considered the accessibility and logistics of implementing your solution in this specific location?"</w:t>
            </w:r>
          </w:p>
          <w:p w14:paraId="3ED26B73" w14:textId="577F51BE" w:rsidR="008516F1" w:rsidRDefault="00052162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"How does the geography of the area influence the design or implementation of your solution?"</w:t>
            </w:r>
          </w:p>
          <w:p w14:paraId="3ED26B74" w14:textId="6D5E6B94" w:rsidR="008516F1" w:rsidRDefault="008516F1"/>
          <w:p w14:paraId="3ED26B75" w14:textId="7F607D1F" w:rsidR="008516F1" w:rsidRDefault="008516F1"/>
          <w:p w14:paraId="3ED26B76" w14:textId="11161C0A" w:rsidR="008516F1" w:rsidRDefault="0055547D">
            <w:pPr>
              <w:spacing w:before="240" w:after="240"/>
              <w:rPr>
                <w:sz w:val="36"/>
                <w:szCs w:val="36"/>
              </w:rPr>
            </w:pPr>
            <w:r>
              <w:rPr>
                <w:b/>
                <w:noProof/>
                <w:sz w:val="48"/>
                <w:szCs w:val="48"/>
              </w:rPr>
              <w:drawing>
                <wp:anchor distT="0" distB="0" distL="114300" distR="114300" simplePos="0" relativeHeight="251661312" behindDoc="1" locked="0" layoutInCell="1" hidden="0" allowOverlap="1" wp14:anchorId="3ED26B9A" wp14:editId="586560CA">
                  <wp:simplePos x="0" y="0"/>
                  <wp:positionH relativeFrom="margin">
                    <wp:posOffset>7658735</wp:posOffset>
                  </wp:positionH>
                  <wp:positionV relativeFrom="margin">
                    <wp:posOffset>3084830</wp:posOffset>
                  </wp:positionV>
                  <wp:extent cx="921385" cy="650875"/>
                  <wp:effectExtent l="0" t="0" r="0" b="0"/>
                  <wp:wrapNone/>
                  <wp:docPr id="1731295579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385" cy="650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 w:rsidR="00052162">
              <w:rPr>
                <w:b/>
                <w:sz w:val="36"/>
                <w:szCs w:val="36"/>
              </w:rPr>
              <w:t>Ethical Constraint</w:t>
            </w:r>
            <w:r w:rsidR="00052162">
              <w:rPr>
                <w:sz w:val="36"/>
                <w:szCs w:val="36"/>
              </w:rPr>
              <w:t>:</w:t>
            </w:r>
          </w:p>
          <w:p w14:paraId="3ED26B77" w14:textId="7F3E6A7B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finition: Boundaries set by moral principles or societal norms</w:t>
            </w:r>
          </w:p>
          <w:p w14:paraId="3ED26B78" w14:textId="77777777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ample Questions:</w:t>
            </w:r>
          </w:p>
          <w:p w14:paraId="3ED26B79" w14:textId="1887F09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Does your solution respect the rights and dignity of all stakeholders</w:t>
            </w:r>
            <w:r>
              <w:rPr>
                <w:sz w:val="36"/>
                <w:szCs w:val="36"/>
              </w:rPr>
              <w:t>?"</w:t>
            </w:r>
          </w:p>
          <w:p w14:paraId="3ED26B7A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Have you considered the potential ethical implications or conflicts of interest associated with your solution?"</w:t>
            </w:r>
          </w:p>
          <w:p w14:paraId="3ED26B7B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Is your solution aligned with ethical standards and principles applicable to the situation?"</w:t>
            </w:r>
          </w:p>
          <w:p w14:paraId="3ED26B7D" w14:textId="149F656F" w:rsidR="008516F1" w:rsidRDefault="008516F1"/>
          <w:p w14:paraId="5DF7EFC2" w14:textId="77777777" w:rsidR="00047635" w:rsidRDefault="00047635"/>
          <w:p w14:paraId="5B0583B8" w14:textId="77777777" w:rsidR="00047635" w:rsidRDefault="00047635"/>
          <w:p w14:paraId="3ED26B7E" w14:textId="77777777" w:rsidR="008516F1" w:rsidRDefault="008516F1"/>
          <w:p w14:paraId="3ED26B80" w14:textId="7EB1F199" w:rsidR="008516F1" w:rsidRDefault="00052162" w:rsidP="00052162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hidden="0" allowOverlap="1" wp14:anchorId="3ED26BA0" wp14:editId="3ED26BA1">
                  <wp:simplePos x="0" y="0"/>
                  <wp:positionH relativeFrom="column">
                    <wp:posOffset>7067550</wp:posOffset>
                  </wp:positionH>
                  <wp:positionV relativeFrom="paragraph">
                    <wp:posOffset>41275</wp:posOffset>
                  </wp:positionV>
                  <wp:extent cx="1116330" cy="593090"/>
                  <wp:effectExtent l="0" t="0" r="0" b="0"/>
                  <wp:wrapSquare wrapText="bothSides" distT="0" distB="0" distL="114300" distR="114300"/>
                  <wp:docPr id="173129557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330" cy="5930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36"/>
                <w:szCs w:val="36"/>
              </w:rPr>
              <w:t>A</w:t>
            </w:r>
            <w:r>
              <w:rPr>
                <w:b/>
                <w:sz w:val="36"/>
                <w:szCs w:val="36"/>
              </w:rPr>
              <w:t>esthetic Constraint</w:t>
            </w:r>
            <w:r>
              <w:rPr>
                <w:sz w:val="36"/>
                <w:szCs w:val="36"/>
              </w:rPr>
              <w:t>:</w:t>
            </w:r>
          </w:p>
          <w:p w14:paraId="3ED26B81" w14:textId="3986B0EE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finition: Criteria related to beauty, design, or artistic appeal</w:t>
            </w:r>
          </w:p>
          <w:p w14:paraId="3ED26B82" w14:textId="77777777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ample Questions:</w:t>
            </w:r>
          </w:p>
          <w:p w14:paraId="3ED26B83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Is your design visually appealing and harmonious with its surroundings?"</w:t>
            </w:r>
          </w:p>
          <w:p w14:paraId="3ED26B84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Have you considered the cultural or historical context of your solution's aesthetics?"</w:t>
            </w:r>
          </w:p>
          <w:p w14:paraId="3ED26B85" w14:textId="53E5FF79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"How does your solution </w:t>
            </w:r>
            <w:r w:rsidR="008510D0">
              <w:rPr>
                <w:sz w:val="36"/>
                <w:szCs w:val="36"/>
              </w:rPr>
              <w:t>enhance</w:t>
            </w:r>
            <w:r>
              <w:rPr>
                <w:sz w:val="36"/>
                <w:szCs w:val="36"/>
              </w:rPr>
              <w:t xml:space="preserve"> the aesthetic quality of its environment?"</w:t>
            </w:r>
          </w:p>
          <w:p w14:paraId="3ED26B86" w14:textId="77777777" w:rsidR="008516F1" w:rsidRDefault="00052162"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hidden="0" allowOverlap="1" wp14:anchorId="3ED26BA2" wp14:editId="213A71D6">
                  <wp:simplePos x="0" y="0"/>
                  <wp:positionH relativeFrom="column">
                    <wp:posOffset>7109460</wp:posOffset>
                  </wp:positionH>
                  <wp:positionV relativeFrom="paragraph">
                    <wp:posOffset>142875</wp:posOffset>
                  </wp:positionV>
                  <wp:extent cx="981710" cy="934085"/>
                  <wp:effectExtent l="0" t="0" r="0" b="0"/>
                  <wp:wrapSquare wrapText="bothSides" distT="0" distB="0" distL="114300" distR="114300"/>
                  <wp:docPr id="1731295578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710" cy="93408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3ED26B87" w14:textId="77777777" w:rsidR="008516F1" w:rsidRDefault="008516F1"/>
          <w:p w14:paraId="3ED26B88" w14:textId="77777777" w:rsidR="008516F1" w:rsidRDefault="008516F1"/>
          <w:p w14:paraId="3ED26B89" w14:textId="77777777" w:rsidR="008516F1" w:rsidRDefault="00052162">
            <w:pPr>
              <w:spacing w:before="240" w:after="240"/>
              <w:rPr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egal Constraint</w:t>
            </w:r>
            <w:r>
              <w:rPr>
                <w:sz w:val="36"/>
                <w:szCs w:val="36"/>
              </w:rPr>
              <w:t>:</w:t>
            </w:r>
          </w:p>
          <w:p w14:paraId="3ED26B8A" w14:textId="7D9B1630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finition: Requirements or limitations imposed by laws, regulations, or legal standards</w:t>
            </w:r>
          </w:p>
          <w:p w14:paraId="3ED26B8B" w14:textId="77777777" w:rsidR="008516F1" w:rsidRDefault="00052162">
            <w:pPr>
              <w:numPr>
                <w:ilvl w:val="1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ample Questions:</w:t>
            </w:r>
          </w:p>
          <w:p w14:paraId="3ED26B8C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Does your solution comply with relevant local, national, and international laws?"</w:t>
            </w:r>
          </w:p>
          <w:p w14:paraId="3ED26B8D" w14:textId="77777777" w:rsidR="008516F1" w:rsidRDefault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Have you identified any legal risks or liabilities associated with your solution?"</w:t>
            </w:r>
          </w:p>
          <w:p w14:paraId="3ED26B8F" w14:textId="5AE1894E" w:rsidR="008516F1" w:rsidRPr="00052162" w:rsidRDefault="00052162" w:rsidP="00052162">
            <w:pPr>
              <w:numPr>
                <w:ilvl w:val="2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"Are there any permits, licenses, or legal approvals required for implementing your solution, and have you obtained them?"</w:t>
            </w:r>
          </w:p>
          <w:p w14:paraId="3ED26B90" w14:textId="77777777" w:rsidR="008516F1" w:rsidRDefault="008516F1"/>
          <w:p w14:paraId="3ED26B91" w14:textId="77777777" w:rsidR="008516F1" w:rsidRDefault="008516F1"/>
        </w:tc>
      </w:tr>
    </w:tbl>
    <w:p w14:paraId="3ED26B93" w14:textId="77777777" w:rsidR="008516F1" w:rsidRDefault="008516F1">
      <w:pPr>
        <w:rPr>
          <w:b/>
          <w:sz w:val="48"/>
          <w:szCs w:val="48"/>
        </w:rPr>
      </w:pPr>
    </w:p>
    <w:sectPr w:rsidR="008516F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CAEF0" w14:textId="77777777" w:rsidR="00052162" w:rsidRDefault="00052162" w:rsidP="00052162">
      <w:r>
        <w:separator/>
      </w:r>
    </w:p>
  </w:endnote>
  <w:endnote w:type="continuationSeparator" w:id="0">
    <w:p w14:paraId="2905B2FA" w14:textId="77777777" w:rsidR="00052162" w:rsidRDefault="00052162" w:rsidP="00052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  <w:embedRegular r:id="rId1" w:fontKey="{09A65F98-4C62-48AA-881A-035BA542BDC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7F0A98F-684C-4B6F-A00D-26E5FCF244D7}"/>
    <w:embedBold r:id="rId3" w:fontKey="{0C20B634-4152-4D1A-A72B-FE375E8BD59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AAED3A01-41A2-4659-AFCF-ACA9C172490E}"/>
    <w:embedItalic r:id="rId5" w:fontKey="{D1FCD7AF-9D0B-41CC-8071-FE345B35FB9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25A6B010-596B-4076-807F-D88E1BF4E05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DF130" w14:textId="77777777" w:rsidR="00052162" w:rsidRDefault="00052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DBA456" w14:textId="145F4264" w:rsidR="00052162" w:rsidRDefault="00052162">
    <w:pPr>
      <w:pStyle w:val="Footer"/>
    </w:pPr>
    <w:r w:rsidRPr="00052162">
      <mc:AlternateContent>
        <mc:Choice Requires="wpg">
          <w:drawing>
            <wp:anchor distT="0" distB="0" distL="114300" distR="114300" simplePos="0" relativeHeight="251659264" behindDoc="0" locked="0" layoutInCell="1" allowOverlap="1" wp14:anchorId="2582AB87" wp14:editId="088784B0">
              <wp:simplePos x="0" y="0"/>
              <wp:positionH relativeFrom="column">
                <wp:align>center</wp:align>
              </wp:positionH>
              <wp:positionV relativeFrom="paragraph">
                <wp:posOffset>3175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2106345465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AEB21" w14:textId="77777777" w:rsidR="00052162" w:rsidRDefault="00052162" w:rsidP="00052162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058892698" name="Right Triangle 1058892698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69347398" name="Picture 76934739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60852762" name="Picture 260852762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82AB87" id="Group 7" o:spid="_x0000_s1026" style="position:absolute;margin-left:0;margin-top:.25pt;width:221.75pt;height:28.1pt;z-index:251659264;mso-position-horizontal:center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" filled="f" stroked="f">
                <v:textbox style="mso-fit-shape-to-text:t">
                  <w:txbxContent>
                    <w:p w14:paraId="286AEB21" w14:textId="77777777" w:rsidR="00052162" w:rsidRDefault="00052162" w:rsidP="00052162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05889269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6934739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260852762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9D727" w14:textId="77777777" w:rsidR="00052162" w:rsidRDefault="00052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B47BE" w14:textId="77777777" w:rsidR="00052162" w:rsidRDefault="00052162" w:rsidP="00052162">
      <w:r>
        <w:separator/>
      </w:r>
    </w:p>
  </w:footnote>
  <w:footnote w:type="continuationSeparator" w:id="0">
    <w:p w14:paraId="430E33F5" w14:textId="77777777" w:rsidR="00052162" w:rsidRDefault="00052162" w:rsidP="00052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050485" w14:textId="77777777" w:rsidR="00052162" w:rsidRDefault="000521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BB93D0" w14:textId="77777777" w:rsidR="00052162" w:rsidRDefault="000521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DE69A5" w14:textId="77777777" w:rsidR="00052162" w:rsidRDefault="000521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6D699A"/>
    <w:multiLevelType w:val="multilevel"/>
    <w:tmpl w:val="036469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6802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MDUwNjczNzI2MDJU0lEKTi0uzszPAykwrAUAz7gDmiwAAAA="/>
  </w:docVars>
  <w:rsids>
    <w:rsidRoot w:val="008516F1"/>
    <w:rsid w:val="00047635"/>
    <w:rsid w:val="00052162"/>
    <w:rsid w:val="0055547D"/>
    <w:rsid w:val="006A383A"/>
    <w:rsid w:val="008510D0"/>
    <w:rsid w:val="008516F1"/>
    <w:rsid w:val="008D10F2"/>
    <w:rsid w:val="008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26B5C"/>
  <w15:docId w15:val="{CDB61C4A-B245-47FA-8A70-E354AF81C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77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7BF8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521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162"/>
  </w:style>
  <w:style w:type="paragraph" w:styleId="Footer">
    <w:name w:val="footer"/>
    <w:basedOn w:val="Normal"/>
    <w:link w:val="FooterChar"/>
    <w:uiPriority w:val="99"/>
    <w:unhideWhenUsed/>
    <w:rsid w:val="000521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1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7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nq7WGDTSxjMA4Flc3FVh34oGjTA==">CgMxLjA4AHINMTY1NDU3MjExNDAzO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9</Words>
  <Characters>1993</Characters>
  <Application>Microsoft Office Word</Application>
  <DocSecurity>0</DocSecurity>
  <Lines>16</Lines>
  <Paragraphs>4</Paragraphs>
  <ScaleCrop>false</ScaleCrop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Wilder</dc:creator>
  <cp:lastModifiedBy>Michelle Hudson</cp:lastModifiedBy>
  <cp:revision>7</cp:revision>
  <dcterms:created xsi:type="dcterms:W3CDTF">2024-09-03T15:28:00Z</dcterms:created>
  <dcterms:modified xsi:type="dcterms:W3CDTF">2024-12-20T21:55:00Z</dcterms:modified>
</cp:coreProperties>
</file>